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5B234E">
      <w:pPr>
        <w:pStyle w:val="Destinatario1"/>
      </w:pPr>
      <w:bookmarkStart w:id="0" w:name="bookmark_body"/>
      <w:bookmarkEnd w:id="0"/>
    </w:p>
    <w:p w14:paraId="64648C49" w14:textId="77777777" w:rsidR="005B234E" w:rsidRPr="00BB1C25" w:rsidRDefault="005B234E" w:rsidP="005B234E">
      <w:pPr>
        <w:pStyle w:val="Destinatario1"/>
      </w:pPr>
      <w:r w:rsidRPr="00BB1C25">
        <w:t>CAMPO.DEST.RAS.SEDE</w:t>
      </w:r>
    </w:p>
    <w:p w14:paraId="0066CC0D" w14:textId="77777777" w:rsidR="005B234E" w:rsidRPr="00BB1C25" w:rsidRDefault="005B234E" w:rsidP="005B234E">
      <w:pPr>
        <w:pStyle w:val="Destinatario2"/>
      </w:pPr>
      <w:r w:rsidRPr="00BB1C25">
        <w:t>dell’Istituto per Protezione Sostenibile delle Piante</w:t>
      </w:r>
    </w:p>
    <w:p w14:paraId="02AEC80C" w14:textId="77777777" w:rsidR="005B234E" w:rsidRDefault="005B234E" w:rsidP="005B234E">
      <w:pPr>
        <w:ind w:left="5103"/>
        <w:rPr>
          <w:rFonts w:cs="Calibri"/>
          <w:szCs w:val="20"/>
        </w:rPr>
      </w:pPr>
      <w:r w:rsidRPr="00BB1C25">
        <w:rPr>
          <w:rFonts w:cs="Calibri"/>
          <w:szCs w:val="20"/>
        </w:rPr>
        <w:t>CAMPO.DEST.RAS.RSS</w:t>
      </w:r>
    </w:p>
    <w:p w14:paraId="063D261E" w14:textId="77777777" w:rsidR="005B234E" w:rsidRDefault="005B234E" w:rsidP="005B234E">
      <w:pPr>
        <w:ind w:left="5103"/>
        <w:rPr>
          <w:rFonts w:cs="Calibri"/>
          <w:szCs w:val="20"/>
        </w:rPr>
      </w:pPr>
      <w:r>
        <w:rPr>
          <w:rFonts w:cs="Calibri"/>
          <w:szCs w:val="20"/>
        </w:rPr>
        <w:t>CAMPO.DEST.RAS.EMAIL</w:t>
      </w:r>
    </w:p>
    <w:p w14:paraId="72EBFFC3" w14:textId="77777777" w:rsidR="005B234E" w:rsidRDefault="005B234E" w:rsidP="005B234E">
      <w:pPr>
        <w:ind w:left="5103"/>
        <w:rPr>
          <w:rFonts w:ascii="Calibri" w:hAnsi="Calibri" w:cs="Calibri"/>
          <w:sz w:val="22"/>
          <w:szCs w:val="22"/>
        </w:rPr>
      </w:pPr>
    </w:p>
    <w:p w14:paraId="62BFC29A" w14:textId="77777777" w:rsidR="005B234E" w:rsidRPr="00C51DA7" w:rsidRDefault="005B234E" w:rsidP="005B234E">
      <w:pPr>
        <w:jc w:val="right"/>
        <w:rPr>
          <w:rFonts w:ascii="Calibri" w:eastAsia="Gothic A1" w:hAnsi="Calibri"/>
          <w:szCs w:val="20"/>
          <w:lang w:eastAsia="en-US"/>
        </w:rPr>
      </w:pPr>
    </w:p>
    <w:p w14:paraId="71997F9C" w14:textId="1B815270" w:rsidR="005B234E" w:rsidRPr="00DA541E" w:rsidRDefault="005B234E" w:rsidP="005B234E">
      <w:pPr>
        <w:jc w:val="both"/>
        <w:rPr>
          <w:rFonts w:eastAsia="Gothic A1"/>
          <w:i/>
          <w:iCs/>
          <w:caps/>
          <w:u w:val="single"/>
        </w:rPr>
      </w:pPr>
      <w:r w:rsidRPr="00DA541E">
        <w:rPr>
          <w:rFonts w:eastAsia="Gothic A1"/>
          <w:b/>
          <w:bCs/>
          <w:caps/>
        </w:rPr>
        <w:t xml:space="preserve">OGGETTO: </w:t>
      </w:r>
      <w:r w:rsidRPr="00DA541E">
        <w:rPr>
          <w:rFonts w:eastAsia="Gothic A1"/>
          <w:i/>
          <w:iCs/>
          <w:caps/>
        </w:rPr>
        <w:t xml:space="preserve">RICHIESTA DI ACQUISTO E RELAZIONE PER L’ACQUISIZIONE </w:t>
      </w:r>
      <w:proofErr w:type="gramStart"/>
      <w:r w:rsidRPr="00DA541E">
        <w:rPr>
          <w:rFonts w:eastAsia="Gothic A1"/>
          <w:i/>
          <w:iCs/>
          <w:caps/>
        </w:rPr>
        <w:t>CAMPO.DELLA.FORNITURA</w:t>
      </w:r>
      <w:proofErr w:type="gramEnd"/>
      <w:r w:rsidRPr="00DA541E">
        <w:rPr>
          <w:rFonts w:eastAsia="Gothic A1"/>
          <w:i/>
          <w:iCs/>
          <w:caps/>
        </w:rPr>
        <w:t xml:space="preserve"> DI “CAMPO.PRODOTTO” NELL’AMBITO DEL </w:t>
      </w:r>
      <w:r w:rsidR="00FB1F5D">
        <w:rPr>
          <w:rFonts w:eastAsia="Gothic A1"/>
          <w:i/>
          <w:iCs/>
          <w:caps/>
        </w:rPr>
        <w:t>CAMPO.PROGETTO.</w:t>
      </w:r>
    </w:p>
    <w:p w14:paraId="28C17291" w14:textId="77777777" w:rsidR="005B234E" w:rsidRPr="00C036C4" w:rsidRDefault="005B234E" w:rsidP="005B234E">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BD41D1">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BD41D1">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BD41D1">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BD41D1">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BD41D1">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5AB1305E" w14:textId="77777777" w:rsidR="005B234E" w:rsidRPr="00A955D0" w:rsidRDefault="005B234E" w:rsidP="005B234E">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BD41D1">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BD41D1">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BD41D1">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BD41D1">
            <w:pPr>
              <w:snapToGrid w:val="0"/>
              <w:rPr>
                <w:rFonts w:ascii="Calibri" w:eastAsia="Gothic A1" w:hAnsi="Calibri" w:cs="Calibri"/>
                <w:szCs w:val="20"/>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BD41D1">
            <w:pPr>
              <w:snapToGrid w:val="0"/>
              <w:rPr>
                <w:rFonts w:ascii="Calibri" w:eastAsia="Gothic A1" w:hAnsi="Calibri" w:cs="Calibri"/>
                <w:szCs w:val="20"/>
                <w:lang w:eastAsia="en-US"/>
              </w:rPr>
            </w:pPr>
            <w:r>
              <w:rPr>
                <w:rFonts w:ascii="Calibri" w:eastAsia="Gothic A1" w:hAnsi="Calibri" w:cs="Calibri"/>
                <w:szCs w:val="20"/>
                <w:lang w:eastAsia="en-US"/>
              </w:rPr>
              <w:lastRenderedPageBreak/>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035CF252" w:rsidR="00DA541E" w:rsidRPr="00EE4589" w:rsidRDefault="00DA541E" w:rsidP="00BD41D1">
            <w:pPr>
              <w:snapToGrid w:val="0"/>
              <w:rPr>
                <w:rFonts w:ascii="Calibri" w:eastAsia="Gothic A1" w:hAnsi="Calibri" w:cs="Calibri"/>
                <w:szCs w:val="20"/>
                <w:lang w:eastAsia="en-US"/>
              </w:rPr>
            </w:pPr>
            <w:r w:rsidRPr="004F480F">
              <w:rPr>
                <w:rFonts w:ascii="Calibri" w:eastAsia="Calibri" w:hAnsi="Calibri"/>
                <w:szCs w:val="20"/>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pt;height:10.2pt" o:ole="">
                  <v:imagedata r:id="rId11" o:title=""/>
                </v:shape>
                <w:control r:id="rId12" w:name="CheckBox13" w:shapeid="_x0000_i1043"/>
              </w:object>
            </w:r>
            <w:r w:rsidRPr="00B141E2">
              <w:rPr>
                <w:rFonts w:ascii="Calibri" w:eastAsia="Gothic A1" w:hAnsi="Calibri" w:cs="Calibri"/>
                <w:b/>
                <w:bCs/>
                <w:szCs w:val="20"/>
                <w:lang w:eastAsia="en-US"/>
              </w:rPr>
              <w:t xml:space="preserve"> </w:t>
            </w:r>
            <w:r w:rsidRPr="00DA541E">
              <w:rPr>
                <w:rFonts w:ascii="Calibri" w:eastAsia="Gothic A1" w:hAnsi="Calibri" w:cs="Calibri"/>
                <w:szCs w:val="20"/>
                <w:lang w:eastAsia="en-US"/>
              </w:rPr>
              <w:t xml:space="preserve">Scheda DNSH n. 3 – </w:t>
            </w:r>
            <w:r>
              <w:rPr>
                <w:rFonts w:ascii="Calibri" w:eastAsia="Gothic A1" w:hAnsi="Calibri" w:cs="Calibri"/>
                <w:szCs w:val="20"/>
                <w:lang w:eastAsia="en-US"/>
              </w:rPr>
              <w:t xml:space="preserve">Acquisto di </w:t>
            </w:r>
            <w:r w:rsidRPr="00DA541E">
              <w:rPr>
                <w:rFonts w:ascii="Calibri" w:eastAsia="Gothic A1" w:hAnsi="Calibri" w:cs="Calibri"/>
                <w:szCs w:val="20"/>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BD41D1">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BD41D1">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744B8992"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33BE5E6">
                <v:shape id="_x0000_i1045" type="#_x0000_t75" style="width:14.8pt;height:10.2pt" o:ole="">
                  <v:imagedata r:id="rId11" o:title=""/>
                </v:shape>
                <w:control r:id="rId13" w:name="CheckBox1" w:shapeid="_x0000_i1045"/>
              </w:object>
            </w:r>
            <w:r w:rsidRPr="00B141E2">
              <w:rPr>
                <w:rFonts w:ascii="Calibri" w:eastAsia="Gothic A1" w:hAnsi="Calibri" w:cs="Calibri"/>
                <w:b/>
                <w:bCs/>
                <w:szCs w:val="20"/>
                <w:lang w:eastAsia="en-US"/>
              </w:rPr>
              <w:t xml:space="preserve"> aver preso visione dei cataloghi disponibili sul sito http://www.acquistinretepa.it  </w:t>
            </w:r>
          </w:p>
          <w:p w14:paraId="33D5194E" w14:textId="77777777" w:rsidR="005B234E" w:rsidRPr="00B141E2" w:rsidRDefault="005B234E" w:rsidP="00BD41D1">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533FE0F3"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BEF876B">
                <v:shape id="_x0000_i1047" type="#_x0000_t75" style="width:14.8pt;height:10.2pt" o:ole="">
                  <v:imagedata r:id="rId11" o:title=""/>
                </v:shape>
                <w:control r:id="rId14" w:name="CheckBox11" w:shapeid="_x0000_i1047"/>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19F31864"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7F2AC5B2">
                <v:shape id="_x0000_i1049" type="#_x0000_t75" style="width:14.8pt;height:10.2pt" o:ole="">
                  <v:imagedata r:id="rId11" o:title=""/>
                </v:shape>
                <w:control r:id="rId15" w:name="CheckBox12" w:shapeid="_x0000_i1049"/>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2D72ABD1"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26EF35DA">
                <v:shape id="_x0000_i1051" type="#_x0000_t75" style="width:14.8pt;height:10.2pt" o:ole="">
                  <v:imagedata r:id="rId11" o:title=""/>
                </v:shape>
                <w:control r:id="rId16" w:name="CheckBox121" w:shapeid="_x0000_i1051"/>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27CF4829" w14:textId="3117FFDF"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F1AD29">
                <v:shape id="_x0000_i1053" type="#_x0000_t75" style="width:14.8pt;height:10.2pt" o:ole="">
                  <v:imagedata r:id="rId11" o:title=""/>
                </v:shape>
                <w:control r:id="rId17" w:name="CheckBox122" w:shapeid="_x0000_i1053"/>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100D1B" w14:textId="57DE0437"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F8CC3E0">
                <v:shape id="_x0000_i1055" type="#_x0000_t75" style="width:14.8pt;height:10.2pt" o:ole="">
                  <v:imagedata r:id="rId11" o:title=""/>
                </v:shape>
                <w:control r:id="rId18" w:name="CheckBox123" w:shapeid="_x0000_i1055"/>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40D3B833" w14:textId="79B15534"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6435B3E">
                <v:shape id="_x0000_i1057" type="#_x0000_t75" style="width:14.8pt;height:10.2pt" o:ole="">
                  <v:imagedata r:id="rId11" o:title=""/>
                </v:shape>
                <w:control r:id="rId19" w:name="CheckBox124" w:shapeid="_x0000_i1057"/>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BD41D1">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5DB9D9FC" w14:textId="19E88025"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1101E88">
                <v:shape id="_x0000_i1059" type="#_x0000_t75" style="width:14.8pt;height:10.2pt" o:ole="">
                  <v:imagedata r:id="rId11" o:title=""/>
                </v:shape>
                <w:control r:id="rId20" w:name="CheckBox125" w:shapeid="_x0000_i1059"/>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BD41D1">
            <w:pPr>
              <w:snapToGrid w:val="0"/>
              <w:rPr>
                <w:rFonts w:ascii="Calibri" w:eastAsia="Gothic A1" w:hAnsi="Calibri" w:cs="Calibri"/>
                <w:b/>
                <w:szCs w:val="20"/>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BD41D1">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BD41D1">
            <w:pPr>
              <w:snapToGrid w:val="0"/>
              <w:rPr>
                <w:rFonts w:ascii="Calibri" w:eastAsia="Gothic A1" w:hAnsi="Calibri" w:cs="Calibri"/>
                <w:b/>
                <w:bCs/>
                <w:szCs w:val="20"/>
                <w:lang w:eastAsia="en-US"/>
              </w:rPr>
            </w:pPr>
          </w:p>
        </w:tc>
      </w:tr>
    </w:tbl>
    <w:p w14:paraId="4A8AF174" w14:textId="77777777" w:rsidR="005B234E" w:rsidRDefault="005B234E" w:rsidP="005B234E">
      <w:pPr>
        <w:tabs>
          <w:tab w:val="left" w:pos="426"/>
        </w:tabs>
        <w:rPr>
          <w:rFonts w:ascii="Calibri" w:eastAsia="Gothic A1" w:hAnsi="Calibri"/>
          <w:bCs/>
          <w:szCs w:val="20"/>
          <w:lang w:eastAsia="en-US"/>
        </w:rPr>
      </w:pPr>
    </w:p>
    <w:p w14:paraId="76DB485D" w14:textId="03CC54F7" w:rsidR="005B234E" w:rsidRDefault="005B234E" w:rsidP="00AE65DB">
      <w:pPr>
        <w:tabs>
          <w:tab w:val="left" w:pos="426"/>
        </w:tabs>
        <w:rPr>
          <w:rFonts w:ascii="Calibri" w:eastAsia="Gothic A1" w:hAnsi="Calibri"/>
          <w:bCs/>
          <w:szCs w:val="20"/>
          <w:lang w:eastAsia="en-US"/>
        </w:rPr>
      </w:pPr>
      <w:r>
        <w:rPr>
          <w:rFonts w:ascii="Calibri" w:eastAsia="Gothic A1" w:hAnsi="Calibri"/>
          <w:bCs/>
          <w:szCs w:val="20"/>
          <w:lang w:eastAsia="en-US"/>
        </w:rPr>
        <w:t>CAMPO.DATA</w:t>
      </w:r>
    </w:p>
    <w:p w14:paraId="50E44279" w14:textId="5FD70561"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7744EC39" w14:textId="77777777" w:rsidR="00AE65DB" w:rsidRDefault="00AE65DB" w:rsidP="00AE65DB">
      <w:pPr>
        <w:rPr>
          <w:rFonts w:eastAsia="Gothic A1"/>
          <w:b/>
          <w:bCs/>
          <w:szCs w:val="20"/>
          <w:lang w:eastAsia="en-US"/>
        </w:rPr>
      </w:pPr>
      <w:r w:rsidRPr="00EE40C8">
        <w:rPr>
          <w:rFonts w:eastAsia="Gothic A1"/>
          <w:b/>
          <w:bCs/>
          <w:szCs w:val="20"/>
          <w:lang w:eastAsia="en-US"/>
        </w:rPr>
        <w:lastRenderedPageBreak/>
        <w:t>RELAZIONE</w:t>
      </w:r>
    </w:p>
    <w:p w14:paraId="2A27488F" w14:textId="77777777" w:rsidR="00AE65DB" w:rsidRPr="001E6CBE" w:rsidRDefault="00AE65DB" w:rsidP="00FB1F5D">
      <w:pPr>
        <w:tabs>
          <w:tab w:val="left" w:pos="426"/>
        </w:tabs>
        <w:spacing w:before="60"/>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017678C" w14:textId="77777777" w:rsidR="00AE65DB" w:rsidRPr="00EE40C8" w:rsidRDefault="00AE65DB" w:rsidP="00FB1F5D">
      <w:pPr>
        <w:tabs>
          <w:tab w:val="left" w:pos="426"/>
        </w:tabs>
        <w:spacing w:before="60"/>
        <w:ind w:firstLine="567"/>
        <w:rPr>
          <w:rFonts w:eastAsia="Gothic A1"/>
          <w:i/>
          <w:iCs/>
          <w:szCs w:val="20"/>
          <w:lang w:eastAsia="en-US"/>
        </w:rPr>
      </w:pPr>
      <w:r w:rsidRPr="00EE40C8">
        <w:rPr>
          <w:rFonts w:eastAsia="Gothic A1"/>
          <w:i/>
          <w:iCs/>
          <w:szCs w:val="20"/>
          <w:lang w:eastAsia="en-US"/>
        </w:rPr>
        <w:t>Premessa per l’acquisizione</w:t>
      </w:r>
    </w:p>
    <w:p w14:paraId="5CEC3847" w14:textId="77777777" w:rsidR="00AE65DB" w:rsidRPr="00BA1FE0" w:rsidRDefault="00AE65DB" w:rsidP="00FB1F5D">
      <w:pPr>
        <w:tabs>
          <w:tab w:val="left" w:pos="426"/>
        </w:tabs>
        <w:spacing w:before="60"/>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FB1F5D">
      <w:pPr>
        <w:tabs>
          <w:tab w:val="left" w:pos="426"/>
        </w:tabs>
        <w:spacing w:before="60"/>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ABC43E"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FB1F5D">
      <w:pPr>
        <w:tabs>
          <w:tab w:val="left" w:pos="426"/>
        </w:tabs>
        <w:spacing w:before="60"/>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1287CB0C" w14:textId="77777777" w:rsidR="00AE65DB" w:rsidRPr="004E7A93" w:rsidRDefault="00AE65DB" w:rsidP="00FB1F5D">
      <w:pPr>
        <w:tabs>
          <w:tab w:val="left" w:pos="426"/>
        </w:tabs>
        <w:spacing w:before="60"/>
        <w:ind w:firstLine="567"/>
        <w:rPr>
          <w:rFonts w:eastAsia="Gothic A1"/>
          <w:szCs w:val="20"/>
          <w:lang w:eastAsia="en-US"/>
        </w:rPr>
      </w:pPr>
    </w:p>
    <w:p w14:paraId="7E8555C2" w14:textId="77777777" w:rsidR="00AE65DB" w:rsidRDefault="00AE65DB" w:rsidP="00FB1F5D">
      <w:pPr>
        <w:tabs>
          <w:tab w:val="left" w:pos="426"/>
        </w:tabs>
        <w:spacing w:before="60"/>
        <w:ind w:firstLine="567"/>
        <w:rPr>
          <w:rFonts w:eastAsia="Gothic A1"/>
          <w:i/>
          <w:iCs/>
          <w:szCs w:val="20"/>
          <w:lang w:eastAsia="en-US"/>
        </w:rPr>
      </w:pPr>
      <w:r w:rsidRPr="00BA1FE0">
        <w:rPr>
          <w:rFonts w:eastAsia="Gothic A1"/>
          <w:i/>
          <w:iCs/>
          <w:szCs w:val="20"/>
          <w:lang w:eastAsia="en-US"/>
        </w:rPr>
        <w:t>Conclusioni</w:t>
      </w:r>
    </w:p>
    <w:p w14:paraId="5C3801D7"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6BAB7370" w14:textId="77777777" w:rsidR="00AE65DB"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2B7883D4" w14:textId="77777777" w:rsidR="00AE65DB" w:rsidRPr="00EE40C8" w:rsidRDefault="00AE65DB" w:rsidP="00AE65DB">
      <w:pPr>
        <w:tabs>
          <w:tab w:val="left" w:pos="426"/>
        </w:tabs>
        <w:ind w:firstLine="567"/>
        <w:rPr>
          <w:rFonts w:eastAsia="Gothic A1"/>
          <w:i/>
          <w:iCs/>
          <w:szCs w:val="20"/>
          <w:lang w:eastAsia="en-US"/>
        </w:rPr>
      </w:pPr>
    </w:p>
    <w:p w14:paraId="49662479" w14:textId="77777777" w:rsidR="00AE65DB" w:rsidRDefault="00AE65DB" w:rsidP="00AE65DB">
      <w:pPr>
        <w:tabs>
          <w:tab w:val="left" w:pos="426"/>
        </w:tabs>
        <w:rPr>
          <w:rFonts w:eastAsia="Gothic A1"/>
          <w:bCs/>
          <w:szCs w:val="20"/>
          <w:lang w:eastAsia="en-US"/>
        </w:rPr>
      </w:pPr>
      <w:r>
        <w:rPr>
          <w:rFonts w:eastAsia="Gothic A1"/>
          <w:bCs/>
          <w:szCs w:val="20"/>
          <w:lang w:eastAsia="en-US"/>
        </w:rPr>
        <w:t>CAMPO.DATA</w:t>
      </w:r>
    </w:p>
    <w:p w14:paraId="56F649E1" w14:textId="1C8147E7"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069CC591" w14:textId="5D43F341" w:rsidR="00AE65DB" w:rsidRDefault="00AE65DB" w:rsidP="00AE65DB">
      <w:pPr>
        <w:rPr>
          <w:rFonts w:eastAsia="Gothic A1"/>
        </w:rPr>
      </w:pPr>
      <w:r>
        <w:rPr>
          <w:rFonts w:eastAsia="Gothic A1"/>
        </w:rPr>
        <w:lastRenderedPageBreak/>
        <w:t>SEZIONE.DICH.ASS.RICH.</w:t>
      </w:r>
    </w:p>
    <w:p w14:paraId="12D7E01B" w14:textId="7EBD16F7" w:rsidR="00AE65DB" w:rsidRDefault="00AE65DB">
      <w:pPr>
        <w:rPr>
          <w:rFonts w:eastAsia="Gothic A1"/>
        </w:rPr>
      </w:pPr>
      <w:r>
        <w:rPr>
          <w:rFonts w:eastAsia="Gothic A1"/>
        </w:rPr>
        <w:br w:type="page"/>
      </w:r>
    </w:p>
    <w:p w14:paraId="14294691" w14:textId="77777777" w:rsidR="00AE65DB"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E84EB84" w14:textId="77777777" w:rsidR="00AE65DB" w:rsidRPr="00275918" w:rsidRDefault="00AE65DB" w:rsidP="00AE65DB">
      <w:pPr>
        <w:suppressAutoHyphens/>
        <w:rPr>
          <w:sz w:val="16"/>
          <w:szCs w:val="16"/>
        </w:rPr>
      </w:pPr>
    </w:p>
    <w:p w14:paraId="1C4BDB55"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2529FE15"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AE65DB">
      <w:pPr>
        <w:suppressAutoHyphens/>
        <w:rPr>
          <w:i/>
          <w:sz w:val="16"/>
          <w:szCs w:val="16"/>
        </w:rPr>
      </w:pPr>
    </w:p>
    <w:p w14:paraId="7E8C322E"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36DFCEE"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AE65DB">
      <w:pPr>
        <w:suppressAutoHyphens/>
        <w:rPr>
          <w:i/>
          <w:sz w:val="16"/>
          <w:szCs w:val="16"/>
        </w:rPr>
      </w:pPr>
    </w:p>
    <w:p w14:paraId="71049954"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587B24D3"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AE65DB">
      <w:pPr>
        <w:suppressAutoHyphens/>
        <w:rPr>
          <w:i/>
          <w:sz w:val="16"/>
          <w:szCs w:val="16"/>
        </w:rPr>
      </w:pPr>
    </w:p>
    <w:p w14:paraId="52CD8A45"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323E6D6E"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33AF504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7A6982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7D28793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14BE4942"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630D379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0D19F100"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73F445F"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AE65DB">
      <w:pPr>
        <w:suppressAutoHyphens/>
        <w:rPr>
          <w:i/>
          <w:sz w:val="16"/>
          <w:szCs w:val="16"/>
        </w:rPr>
      </w:pPr>
    </w:p>
    <w:p w14:paraId="3B0B34CE"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F58D17"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AE65DB">
      <w:pPr>
        <w:pStyle w:val="Normativa"/>
        <w:jc w:val="center"/>
      </w:pPr>
      <w:r w:rsidRPr="00275918">
        <w:t>…omissis…</w:t>
      </w:r>
    </w:p>
    <w:p w14:paraId="47354073"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6353D62F" w14:textId="77777777" w:rsidR="00AE65DB" w:rsidRPr="00275918" w:rsidRDefault="00AE65DB" w:rsidP="00AE65DB">
      <w:pPr>
        <w:suppressAutoHyphens/>
        <w:jc w:val="center"/>
        <w:rPr>
          <w:i/>
          <w:sz w:val="16"/>
          <w:szCs w:val="16"/>
        </w:rPr>
      </w:pPr>
      <w:r w:rsidRPr="00275918">
        <w:rPr>
          <w:i/>
          <w:sz w:val="16"/>
          <w:szCs w:val="16"/>
        </w:rPr>
        <w:t>…omissis…</w:t>
      </w:r>
    </w:p>
    <w:p w14:paraId="224CB0A1" w14:textId="77777777" w:rsidR="00AE65DB" w:rsidRPr="00275918" w:rsidRDefault="00AE65DB" w:rsidP="00AE65DB">
      <w:pPr>
        <w:suppressAutoHyphens/>
        <w:rPr>
          <w:i/>
          <w:sz w:val="16"/>
          <w:szCs w:val="16"/>
        </w:rPr>
      </w:pPr>
    </w:p>
    <w:p w14:paraId="7320C503"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B32EA97"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AE65DB">
      <w:pPr>
        <w:pStyle w:val="Normativa"/>
      </w:pPr>
      <w:r w:rsidRPr="00275918">
        <w:t xml:space="preserve"> 4. La dichiarazione di cui al comma 1 è condizione per l'acquisizione dell'efficacia dell'incarico. </w:t>
      </w:r>
    </w:p>
    <w:p w14:paraId="611A2D2D"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AE65DB">
      <w:pPr>
        <w:suppressAutoHyphens/>
        <w:rPr>
          <w:i/>
          <w:sz w:val="16"/>
          <w:szCs w:val="16"/>
        </w:rPr>
      </w:pPr>
    </w:p>
    <w:p w14:paraId="0253F8E4"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6A7FFADF"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AE65DB">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pPr>
        <w:rPr>
          <w:iCs/>
          <w:sz w:val="16"/>
          <w:szCs w:val="16"/>
        </w:rPr>
      </w:pPr>
      <w:r>
        <w:rPr>
          <w:i/>
          <w:iCs/>
        </w:rPr>
        <w:br w:type="page"/>
      </w:r>
    </w:p>
    <w:p w14:paraId="2FDBE742" w14:textId="44D1E83F" w:rsidR="00AE65DB" w:rsidRDefault="00AE65DB" w:rsidP="00AE65DB">
      <w:pPr>
        <w:pStyle w:val="Maiuscolo"/>
      </w:pPr>
      <w:proofErr w:type="gramStart"/>
      <w:r w:rsidRPr="00D07797">
        <w:lastRenderedPageBreak/>
        <w:t>SEZIONE.DICH.ASS.RESP.</w:t>
      </w:r>
      <w:proofErr w:type="gramEnd"/>
    </w:p>
    <w:p w14:paraId="43C786AA" w14:textId="5885F010" w:rsidR="00AE65DB" w:rsidRDefault="00AE65DB">
      <w:pPr>
        <w:rPr>
          <w:rFonts w:eastAsia="Gothic A1"/>
          <w:caps/>
        </w:rPr>
      </w:pPr>
      <w:r>
        <w:br w:type="page"/>
      </w:r>
    </w:p>
    <w:p w14:paraId="074E8015" w14:textId="77777777" w:rsidR="00AE65DB" w:rsidRPr="00275918"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699452E2" w14:textId="77777777" w:rsidR="00AE65DB" w:rsidRPr="00275918" w:rsidRDefault="00AE65DB" w:rsidP="00AE65DB">
      <w:pPr>
        <w:suppressAutoHyphens/>
        <w:rPr>
          <w:sz w:val="16"/>
          <w:szCs w:val="16"/>
        </w:rPr>
      </w:pPr>
    </w:p>
    <w:p w14:paraId="7A3C9D36"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02681D27"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AE65DB">
      <w:pPr>
        <w:suppressAutoHyphens/>
        <w:rPr>
          <w:i/>
          <w:sz w:val="16"/>
          <w:szCs w:val="16"/>
        </w:rPr>
      </w:pPr>
    </w:p>
    <w:p w14:paraId="150AD6DC"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BE180A0"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AE65DB">
      <w:pPr>
        <w:suppressAutoHyphens/>
        <w:rPr>
          <w:i/>
          <w:sz w:val="16"/>
          <w:szCs w:val="16"/>
        </w:rPr>
      </w:pPr>
    </w:p>
    <w:p w14:paraId="19E0DF53"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62E4334A"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AE65DB">
      <w:pPr>
        <w:suppressAutoHyphens/>
        <w:rPr>
          <w:i/>
          <w:sz w:val="16"/>
          <w:szCs w:val="16"/>
        </w:rPr>
      </w:pPr>
    </w:p>
    <w:p w14:paraId="2F16A5CF"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12E3B704"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140A12C6"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17EFCE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5FB86AD4"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40E7231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7E3A7F59"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2534708B"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7CE5E09"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AE65DB">
      <w:pPr>
        <w:suppressAutoHyphens/>
        <w:rPr>
          <w:i/>
          <w:sz w:val="16"/>
          <w:szCs w:val="16"/>
        </w:rPr>
      </w:pPr>
    </w:p>
    <w:p w14:paraId="3FA962CF"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6040779D"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AE65DB">
      <w:pPr>
        <w:pStyle w:val="Normativa"/>
        <w:jc w:val="center"/>
      </w:pPr>
      <w:r w:rsidRPr="00275918">
        <w:t>…omissis…</w:t>
      </w:r>
    </w:p>
    <w:p w14:paraId="530C1BCD"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3DFA29DA" w14:textId="77777777" w:rsidR="00AE65DB" w:rsidRPr="00275918" w:rsidRDefault="00AE65DB" w:rsidP="00AE65DB">
      <w:pPr>
        <w:suppressAutoHyphens/>
        <w:jc w:val="center"/>
        <w:rPr>
          <w:i/>
          <w:sz w:val="16"/>
          <w:szCs w:val="16"/>
        </w:rPr>
      </w:pPr>
      <w:r w:rsidRPr="00275918">
        <w:rPr>
          <w:i/>
          <w:sz w:val="16"/>
          <w:szCs w:val="16"/>
        </w:rPr>
        <w:t>…omissis…</w:t>
      </w:r>
    </w:p>
    <w:p w14:paraId="4124640A" w14:textId="77777777" w:rsidR="00AE65DB" w:rsidRPr="00275918" w:rsidRDefault="00AE65DB" w:rsidP="00AE65DB">
      <w:pPr>
        <w:suppressAutoHyphens/>
        <w:rPr>
          <w:i/>
          <w:sz w:val="16"/>
          <w:szCs w:val="16"/>
        </w:rPr>
      </w:pPr>
    </w:p>
    <w:p w14:paraId="2C1EB74A"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316A5BB0"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AE65DB">
      <w:pPr>
        <w:pStyle w:val="Normativa"/>
      </w:pPr>
      <w:r w:rsidRPr="00275918">
        <w:t xml:space="preserve"> 4. La dichiarazione di cui al comma 1 è condizione per l'acquisizione dell'efficacia dell'incarico. </w:t>
      </w:r>
    </w:p>
    <w:p w14:paraId="6AB9A6C4"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AE65DB">
      <w:pPr>
        <w:suppressAutoHyphens/>
        <w:rPr>
          <w:i/>
          <w:sz w:val="16"/>
          <w:szCs w:val="16"/>
        </w:rPr>
      </w:pPr>
    </w:p>
    <w:p w14:paraId="783B785E"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1C859B79"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AE65DB">
      <w:pPr>
        <w:pStyle w:val="Normativa"/>
        <w:rPr>
          <w:i w:val="0"/>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AE65DB">
      <w:pPr>
        <w:pStyle w:val="Normativa"/>
        <w:rPr>
          <w:i w:val="0"/>
          <w:iCs/>
        </w:rPr>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0151A3">
      <w:r>
        <w:separator/>
      </w:r>
    </w:p>
  </w:endnote>
  <w:endnote w:type="continuationSeparator" w:id="0">
    <w:p w14:paraId="264C1B20" w14:textId="77777777" w:rsidR="00EF1E6F" w:rsidRDefault="00EF1E6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63289A"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63289A"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0151A3">
      <w:r>
        <w:separator/>
      </w:r>
    </w:p>
  </w:footnote>
  <w:footnote w:type="continuationSeparator" w:id="0">
    <w:p w14:paraId="024FD832" w14:textId="77777777" w:rsidR="00EF1E6F" w:rsidRDefault="00EF1E6F" w:rsidP="000151A3">
      <w:r>
        <w:continuationSeparator/>
      </w:r>
    </w:p>
  </w:footnote>
  <w:footnote w:id="1">
    <w:p w14:paraId="5DF3BFD5" w14:textId="77777777" w:rsidR="005B234E" w:rsidRPr="002234B2" w:rsidRDefault="005B234E" w:rsidP="005B234E">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63289A"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jc w:val="both"/>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pPr>
      <w:jc w:val="both"/>
    </w:pPr>
    <w:rPr>
      <w:rFonts w:eastAsia="Gothic A1"/>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1</Pages>
  <Words>6514</Words>
  <Characters>37133</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2</cp:revision>
  <cp:lastPrinted>2024-09-05T08:40:00Z</cp:lastPrinted>
  <dcterms:created xsi:type="dcterms:W3CDTF">2023-08-01T07:26:00Z</dcterms:created>
  <dcterms:modified xsi:type="dcterms:W3CDTF">2024-11-11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